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ina Li Ros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 Ros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 Audrey Lane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tro.kristi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727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s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